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1129"/>
        <w:tblOverlap w:val="never"/>
        <w:tblW w:w="11219" w:type="dxa"/>
        <w:tblLayout w:type="fixed"/>
        <w:tblLook w:val="04A0" w:firstRow="1" w:lastRow="0" w:firstColumn="1" w:lastColumn="0" w:noHBand="0" w:noVBand="1"/>
      </w:tblPr>
      <w:tblGrid>
        <w:gridCol w:w="3696"/>
        <w:gridCol w:w="1288"/>
        <w:gridCol w:w="2211"/>
        <w:gridCol w:w="4024"/>
      </w:tblGrid>
      <w:tr w:rsidR="00E17DF4" w:rsidRPr="00527AE4" w14:paraId="350E4189" w14:textId="77777777" w:rsidTr="00BB1A40">
        <w:trPr>
          <w:trHeight w:val="793"/>
        </w:trPr>
        <w:tc>
          <w:tcPr>
            <w:tcW w:w="4984" w:type="dxa"/>
            <w:gridSpan w:val="2"/>
          </w:tcPr>
          <w:p w14:paraId="408FFF0F" w14:textId="77777777" w:rsidR="00E17DF4" w:rsidRPr="00C77C0A" w:rsidRDefault="00E17DF4" w:rsidP="00BB1A40">
            <w:pPr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bookmarkStart w:id="0" w:name="_GoBack"/>
            <w:bookmarkEnd w:id="0"/>
            <w:r w:rsidRPr="00C77C0A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Проф. д-р Марина Кацарска </w:t>
            </w:r>
          </w:p>
          <w:p w14:paraId="6F38C7AD" w14:textId="77777777" w:rsidR="00E17DF4" w:rsidRPr="00124C6C" w:rsidRDefault="00E17DF4" w:rsidP="00BB1A40">
            <w:pPr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r w:rsidRPr="00C77C0A"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</w:rPr>
              <w:t>mkacarska</w:t>
            </w:r>
            <w:r w:rsidRPr="00124C6C"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  <w:t>@</w:t>
            </w:r>
            <w:r w:rsidRPr="00C77C0A"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</w:rPr>
              <w:t>stomfak</w:t>
            </w:r>
            <w:r w:rsidRPr="00124C6C"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  <w:t>.</w:t>
            </w:r>
            <w:r w:rsidRPr="00C77C0A"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</w:rPr>
              <w:t>ukim</w:t>
            </w:r>
            <w:r w:rsidRPr="00124C6C"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  <w:t>.</w:t>
            </w:r>
            <w:r w:rsidRPr="00C77C0A"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</w:rPr>
              <w:t>edu</w:t>
            </w:r>
            <w:r w:rsidRPr="00124C6C"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  <w:t>.</w:t>
            </w:r>
            <w:r w:rsidRPr="00C77C0A"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</w:rPr>
              <w:t>mk</w:t>
            </w:r>
          </w:p>
          <w:p w14:paraId="705120E5" w14:textId="77777777" w:rsidR="00E17DF4" w:rsidRPr="00C77C0A" w:rsidRDefault="00E17DF4" w:rsidP="00BB1A40">
            <w:pPr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r w:rsidRPr="00C77C0A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      </w:t>
            </w:r>
          </w:p>
        </w:tc>
        <w:tc>
          <w:tcPr>
            <w:tcW w:w="6235" w:type="dxa"/>
            <w:gridSpan w:val="2"/>
          </w:tcPr>
          <w:p w14:paraId="73B617AE" w14:textId="30DD0F20" w:rsidR="00E17DF4" w:rsidRPr="00124C6C" w:rsidRDefault="00E17DF4" w:rsidP="00BB1A40">
            <w:pPr>
              <w:rPr>
                <w:rFonts w:ascii="Times New Roman" w:hAnsi="Times New Roman"/>
                <w:b/>
                <w:bCs/>
                <w:lang w:val="ru-RU"/>
              </w:rPr>
            </w:pPr>
            <w:r w:rsidRPr="00124C6C">
              <w:rPr>
                <w:b/>
                <w:bCs/>
                <w:color w:val="000000"/>
                <w:sz w:val="24"/>
                <w:szCs w:val="24"/>
                <w:lang w:val="ru-RU"/>
              </w:rPr>
              <w:t xml:space="preserve">Стефан Стојчевски </w:t>
            </w:r>
            <w:hyperlink r:id="rId8" w:history="1"/>
            <w:r w:rsidRPr="00C77C0A">
              <w:rPr>
                <w:b/>
                <w:bCs/>
                <w:color w:val="0000FF"/>
                <w:sz w:val="24"/>
                <w:szCs w:val="24"/>
                <w:u w:val="single"/>
                <w:lang w:val="mk-MK"/>
              </w:rPr>
              <w:t xml:space="preserve"> </w:t>
            </w:r>
            <w:r w:rsidRPr="00124C6C">
              <w:rPr>
                <w:rFonts w:ascii="Times New Roman" w:hAnsi="Times New Roman"/>
                <w:b/>
                <w:bCs/>
                <w:lang w:val="ru-RU"/>
              </w:rPr>
              <w:t xml:space="preserve"> </w:t>
            </w:r>
            <w:hyperlink r:id="rId9" w:history="1">
              <w:r w:rsidR="007F7825" w:rsidRPr="00DC347B">
                <w:rPr>
                  <w:rStyle w:val="Hyperlink"/>
                  <w:rFonts w:ascii="Times New Roman" w:hAnsi="Times New Roman"/>
                </w:rPr>
                <w:t>stojchevski</w:t>
              </w:r>
              <w:r w:rsidR="007F7825" w:rsidRPr="00124C6C">
                <w:rPr>
                  <w:rStyle w:val="Hyperlink"/>
                  <w:rFonts w:ascii="Times New Roman" w:hAnsi="Times New Roman"/>
                  <w:lang w:val="ru-RU"/>
                </w:rPr>
                <w:t>.</w:t>
              </w:r>
              <w:r w:rsidR="007F7825" w:rsidRPr="00DC347B">
                <w:rPr>
                  <w:rStyle w:val="Hyperlink"/>
                  <w:rFonts w:ascii="Times New Roman" w:hAnsi="Times New Roman"/>
                </w:rPr>
                <w:t>stefan</w:t>
              </w:r>
              <w:r w:rsidR="007F7825" w:rsidRPr="00124C6C">
                <w:rPr>
                  <w:rStyle w:val="Hyperlink"/>
                  <w:rFonts w:ascii="Times New Roman" w:hAnsi="Times New Roman"/>
                  <w:lang w:val="ru-RU"/>
                </w:rPr>
                <w:t>8@</w:t>
              </w:r>
              <w:r w:rsidR="007F7825" w:rsidRPr="00DC347B">
                <w:rPr>
                  <w:rStyle w:val="Hyperlink"/>
                  <w:rFonts w:ascii="Times New Roman" w:hAnsi="Times New Roman"/>
                </w:rPr>
                <w:t>hotmail</w:t>
              </w:r>
              <w:r w:rsidR="007F7825" w:rsidRPr="00124C6C">
                <w:rPr>
                  <w:rStyle w:val="Hyperlink"/>
                  <w:rFonts w:ascii="Times New Roman" w:hAnsi="Times New Roman"/>
                  <w:lang w:val="ru-RU"/>
                </w:rPr>
                <w:t>.</w:t>
              </w:r>
              <w:r w:rsidR="007F7825" w:rsidRPr="00DC347B">
                <w:rPr>
                  <w:rStyle w:val="Hyperlink"/>
                  <w:rFonts w:ascii="Times New Roman" w:hAnsi="Times New Roman"/>
                </w:rPr>
                <w:t>com</w:t>
              </w:r>
            </w:hyperlink>
          </w:p>
          <w:p w14:paraId="2BB760ED" w14:textId="77777777" w:rsidR="00E17DF4" w:rsidRPr="00124C6C" w:rsidRDefault="00E17DF4" w:rsidP="00BB1A40">
            <w:pPr>
              <w:rPr>
                <w:color w:val="000000"/>
                <w:sz w:val="24"/>
                <w:szCs w:val="24"/>
                <w:lang w:val="ru-RU"/>
              </w:rPr>
            </w:pPr>
            <w:r w:rsidRPr="00124C6C">
              <w:rPr>
                <w:b/>
                <w:bCs/>
                <w:color w:val="000000"/>
                <w:sz w:val="24"/>
                <w:szCs w:val="24"/>
                <w:lang w:val="ru-RU"/>
              </w:rPr>
              <w:t>Јоана Велковска</w:t>
            </w:r>
            <w:r w:rsidRPr="00C77C0A">
              <w:rPr>
                <w:color w:val="000000"/>
                <w:sz w:val="24"/>
                <w:szCs w:val="24"/>
                <w:lang w:val="mk-MK"/>
              </w:rPr>
              <w:t xml:space="preserve">  </w:t>
            </w:r>
            <w:hyperlink r:id="rId10" w:history="1">
              <w:r w:rsidRPr="007F7825">
                <w:rPr>
                  <w:color w:val="0000FF"/>
                  <w:u w:val="single"/>
                </w:rPr>
                <w:t>joana</w:t>
              </w:r>
              <w:r w:rsidRPr="00124C6C">
                <w:rPr>
                  <w:color w:val="0000FF"/>
                  <w:u w:val="single"/>
                  <w:lang w:val="ru-RU"/>
                </w:rPr>
                <w:t>.</w:t>
              </w:r>
              <w:r w:rsidRPr="007F7825">
                <w:rPr>
                  <w:color w:val="0000FF"/>
                  <w:u w:val="single"/>
                </w:rPr>
                <w:t>velkovska</w:t>
              </w:r>
              <w:r w:rsidRPr="00124C6C">
                <w:rPr>
                  <w:color w:val="0000FF"/>
                  <w:u w:val="single"/>
                  <w:lang w:val="ru-RU"/>
                </w:rPr>
                <w:t>@</w:t>
              </w:r>
              <w:r w:rsidRPr="007F7825">
                <w:rPr>
                  <w:color w:val="0000FF"/>
                  <w:u w:val="single"/>
                </w:rPr>
                <w:t>students</w:t>
              </w:r>
              <w:r w:rsidRPr="00124C6C">
                <w:rPr>
                  <w:color w:val="0000FF"/>
                  <w:u w:val="single"/>
                  <w:lang w:val="ru-RU"/>
                </w:rPr>
                <w:t>.</w:t>
              </w:r>
              <w:r w:rsidRPr="007F7825">
                <w:rPr>
                  <w:color w:val="0000FF"/>
                  <w:u w:val="single"/>
                </w:rPr>
                <w:t>stomfak</w:t>
              </w:r>
              <w:r w:rsidRPr="00124C6C">
                <w:rPr>
                  <w:color w:val="0000FF"/>
                  <w:u w:val="single"/>
                  <w:lang w:val="ru-RU"/>
                </w:rPr>
                <w:t>.</w:t>
              </w:r>
              <w:r w:rsidRPr="007F7825">
                <w:rPr>
                  <w:color w:val="0000FF"/>
                  <w:u w:val="single"/>
                </w:rPr>
                <w:t>ukim</w:t>
              </w:r>
              <w:r w:rsidRPr="00124C6C">
                <w:rPr>
                  <w:color w:val="0000FF"/>
                  <w:u w:val="single"/>
                  <w:lang w:val="ru-RU"/>
                </w:rPr>
                <w:t>.</w:t>
              </w:r>
              <w:r w:rsidRPr="007F7825">
                <w:rPr>
                  <w:color w:val="0000FF"/>
                  <w:u w:val="single"/>
                </w:rPr>
                <w:t>mk</w:t>
              </w:r>
            </w:hyperlink>
          </w:p>
        </w:tc>
      </w:tr>
      <w:tr w:rsidR="00E17DF4" w:rsidRPr="00C77C0A" w14:paraId="200BB138" w14:textId="77777777" w:rsidTr="00BB1A40">
        <w:trPr>
          <w:trHeight w:val="361"/>
        </w:trPr>
        <w:tc>
          <w:tcPr>
            <w:tcW w:w="3696" w:type="dxa"/>
          </w:tcPr>
          <w:p w14:paraId="7EF4EBA6" w14:textId="77777777" w:rsidR="00E17DF4" w:rsidRPr="00C77C0A" w:rsidRDefault="00E17DF4" w:rsidP="00BB1A40">
            <w:pPr>
              <w:rPr>
                <w:rFonts w:cstheme="minorHAnsi"/>
                <w:b/>
                <w:bCs/>
                <w:lang w:val="mk-MK"/>
              </w:rPr>
            </w:pPr>
            <w:r w:rsidRPr="00C77C0A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3499" w:type="dxa"/>
            <w:gridSpan w:val="2"/>
          </w:tcPr>
          <w:p w14:paraId="15013911" w14:textId="77777777" w:rsidR="00E17DF4" w:rsidRPr="00C77C0A" w:rsidRDefault="00E17DF4" w:rsidP="00BB1A40">
            <w:pPr>
              <w:rPr>
                <w:rFonts w:cstheme="minorHAnsi"/>
                <w:b/>
                <w:bCs/>
                <w:lang w:val="mk-MK"/>
              </w:rPr>
            </w:pPr>
            <w:r w:rsidRPr="00C77C0A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024" w:type="dxa"/>
          </w:tcPr>
          <w:p w14:paraId="6AF6FB18" w14:textId="77777777" w:rsidR="00E17DF4" w:rsidRPr="00C77C0A" w:rsidRDefault="00E17DF4" w:rsidP="00BB1A40">
            <w:pPr>
              <w:rPr>
                <w:rFonts w:cstheme="minorHAnsi"/>
                <w:b/>
                <w:bCs/>
                <w:lang w:val="mk-MK"/>
              </w:rPr>
            </w:pPr>
            <w:r w:rsidRPr="00C77C0A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E17DF4" w:rsidRPr="00C77C0A" w14:paraId="716A6C4C" w14:textId="77777777" w:rsidTr="00BB1A40">
        <w:trPr>
          <w:trHeight w:val="58"/>
        </w:trPr>
        <w:tc>
          <w:tcPr>
            <w:tcW w:w="11219" w:type="dxa"/>
            <w:gridSpan w:val="4"/>
            <w:shd w:val="clear" w:color="auto" w:fill="auto"/>
          </w:tcPr>
          <w:p w14:paraId="7B9A8197" w14:textId="77777777" w:rsidR="00E17DF4" w:rsidRPr="00C77C0A" w:rsidRDefault="00E17DF4" w:rsidP="00BB1A40"/>
        </w:tc>
      </w:tr>
      <w:tr w:rsidR="00E17DF4" w:rsidRPr="00527AE4" w14:paraId="1454E9CB" w14:textId="77777777" w:rsidTr="00BB1A40">
        <w:trPr>
          <w:trHeight w:val="537"/>
        </w:trPr>
        <w:tc>
          <w:tcPr>
            <w:tcW w:w="3696" w:type="dxa"/>
          </w:tcPr>
          <w:p w14:paraId="1AC995EC" w14:textId="77777777" w:rsidR="00E17DF4" w:rsidRPr="00C77C0A" w:rsidRDefault="00E17DF4" w:rsidP="00BB1A40">
            <w:pPr>
              <w:numPr>
                <w:ilvl w:val="0"/>
                <w:numId w:val="3"/>
              </w:numPr>
              <w:contextualSpacing/>
              <w:rPr>
                <w:rFonts w:cstheme="minorHAnsi"/>
                <w:b/>
                <w:bCs/>
                <w:lang w:val="mk-MK"/>
              </w:rPr>
            </w:pPr>
            <w:r w:rsidRPr="00C77C0A">
              <w:rPr>
                <w:b/>
                <w:bCs/>
                <w:lang w:val="mk-MK"/>
              </w:rPr>
              <w:t>ПРЕТКЛИНИЧКА</w:t>
            </w:r>
            <w:r w:rsidRPr="00C77C0A">
              <w:rPr>
                <w:lang w:val="mk-MK"/>
              </w:rPr>
              <w:t xml:space="preserve"> </w:t>
            </w:r>
            <w:hyperlink r:id="rId11" w:history="1">
              <w:r w:rsidRPr="00C77C0A">
                <w:rPr>
                  <w:rFonts w:cstheme="minorHAnsi"/>
                  <w:b/>
                  <w:bCs/>
                  <w:lang w:val="mk-MK"/>
                </w:rPr>
                <w:t>ОРАЛНА ХИРУРГИЈА</w:t>
              </w:r>
            </w:hyperlink>
          </w:p>
        </w:tc>
        <w:tc>
          <w:tcPr>
            <w:tcW w:w="3499" w:type="dxa"/>
            <w:gridSpan w:val="2"/>
          </w:tcPr>
          <w:p w14:paraId="42895161" w14:textId="6854ADA3" w:rsidR="00E17DF4" w:rsidRPr="00C77C0A" w:rsidRDefault="00E17DF4" w:rsidP="00BB1A40">
            <w:pPr>
              <w:rPr>
                <w:rFonts w:cstheme="minorHAnsi"/>
                <w:lang w:val="mk-MK"/>
              </w:rPr>
            </w:pPr>
            <w:r w:rsidRPr="00C77C0A">
              <w:rPr>
                <w:lang w:val="mk-MK"/>
              </w:rPr>
              <w:t>Проф.д-р Борис Величковски</w:t>
            </w:r>
            <w:r w:rsidRPr="00C77C0A">
              <w:rPr>
                <w:lang w:val="ru-RU"/>
              </w:rPr>
              <w:t xml:space="preserve">                                                        </w:t>
            </w:r>
            <w:hyperlink r:id="rId12" w:history="1">
              <w:r w:rsidRPr="00C77C0A">
                <w:rPr>
                  <w:color w:val="0000FF"/>
                  <w:u w:val="single"/>
                </w:rPr>
                <w:t>b</w:t>
              </w:r>
              <w:r w:rsidRPr="00C77C0A">
                <w:rPr>
                  <w:color w:val="0000FF"/>
                  <w:u w:val="single"/>
                  <w:lang w:val="mk-MK"/>
                </w:rPr>
                <w:t>velickovski</w:t>
              </w:r>
              <w:r w:rsidRPr="00C77C0A">
                <w:rPr>
                  <w:color w:val="0000FF"/>
                  <w:u w:val="single"/>
                  <w:lang w:val="ru-RU"/>
                </w:rPr>
                <w:t>@</w:t>
              </w:r>
              <w:r w:rsidRPr="00C77C0A">
                <w:rPr>
                  <w:color w:val="0000FF"/>
                  <w:u w:val="single"/>
                </w:rPr>
                <w:t>stomfak</w:t>
              </w:r>
              <w:r w:rsidRPr="00C77C0A">
                <w:rPr>
                  <w:color w:val="0000FF"/>
                  <w:u w:val="single"/>
                  <w:lang w:val="ru-RU"/>
                </w:rPr>
                <w:t>.</w:t>
              </w:r>
              <w:r w:rsidRPr="00C77C0A">
                <w:rPr>
                  <w:color w:val="0000FF"/>
                  <w:u w:val="single"/>
                </w:rPr>
                <w:t>ukim</w:t>
              </w:r>
              <w:r w:rsidRPr="00C77C0A">
                <w:rPr>
                  <w:color w:val="0000FF"/>
                  <w:u w:val="single"/>
                  <w:lang w:val="ru-RU"/>
                </w:rPr>
                <w:t>.</w:t>
              </w:r>
              <w:r w:rsidRPr="00C77C0A">
                <w:rPr>
                  <w:color w:val="0000FF"/>
                  <w:u w:val="single"/>
                </w:rPr>
                <w:t>edu</w:t>
              </w:r>
              <w:r w:rsidRPr="00C77C0A">
                <w:rPr>
                  <w:color w:val="0000FF"/>
                  <w:u w:val="single"/>
                  <w:lang w:val="ru-RU"/>
                </w:rPr>
                <w:t>.</w:t>
              </w:r>
              <w:r w:rsidRPr="00C77C0A">
                <w:rPr>
                  <w:color w:val="0000FF"/>
                  <w:u w:val="single"/>
                </w:rPr>
                <w:t>mk</w:t>
              </w:r>
            </w:hyperlink>
          </w:p>
        </w:tc>
        <w:tc>
          <w:tcPr>
            <w:tcW w:w="4024" w:type="dxa"/>
          </w:tcPr>
          <w:p w14:paraId="2903DD7E" w14:textId="77777777" w:rsidR="00E17DF4" w:rsidRPr="00C77C0A" w:rsidRDefault="00E17DF4" w:rsidP="00BB1A40">
            <w:pPr>
              <w:rPr>
                <w:rFonts w:cstheme="minorHAnsi"/>
                <w:lang w:val="ru-RU"/>
              </w:rPr>
            </w:pPr>
            <w:r w:rsidRPr="00C77C0A">
              <w:rPr>
                <w:lang w:val="mk-MK"/>
              </w:rPr>
              <w:t>Проф.д-р Борис Величковски</w:t>
            </w:r>
            <w:r w:rsidRPr="00C77C0A">
              <w:rPr>
                <w:lang w:val="ru-RU"/>
              </w:rPr>
              <w:t xml:space="preserve">         </w:t>
            </w:r>
            <w:hyperlink r:id="rId13" w:history="1">
              <w:r w:rsidRPr="00C77C0A">
                <w:rPr>
                  <w:color w:val="0000FF"/>
                  <w:u w:val="single"/>
                </w:rPr>
                <w:t>b</w:t>
              </w:r>
              <w:r w:rsidRPr="00C77C0A">
                <w:rPr>
                  <w:color w:val="0000FF"/>
                  <w:u w:val="single"/>
                  <w:lang w:val="mk-MK"/>
                </w:rPr>
                <w:t>velickovski</w:t>
              </w:r>
              <w:r w:rsidRPr="00C77C0A">
                <w:rPr>
                  <w:color w:val="0000FF"/>
                  <w:u w:val="single"/>
                  <w:lang w:val="ru-RU"/>
                </w:rPr>
                <w:t>@</w:t>
              </w:r>
              <w:r w:rsidRPr="00C77C0A">
                <w:rPr>
                  <w:color w:val="0000FF"/>
                  <w:u w:val="single"/>
                </w:rPr>
                <w:t>stomfak</w:t>
              </w:r>
              <w:r w:rsidRPr="00C77C0A">
                <w:rPr>
                  <w:color w:val="0000FF"/>
                  <w:u w:val="single"/>
                  <w:lang w:val="ru-RU"/>
                </w:rPr>
                <w:t>.</w:t>
              </w:r>
              <w:r w:rsidRPr="00C77C0A">
                <w:rPr>
                  <w:color w:val="0000FF"/>
                  <w:u w:val="single"/>
                </w:rPr>
                <w:t>ukim</w:t>
              </w:r>
              <w:r w:rsidRPr="00C77C0A">
                <w:rPr>
                  <w:color w:val="0000FF"/>
                  <w:u w:val="single"/>
                  <w:lang w:val="ru-RU"/>
                </w:rPr>
                <w:t>.</w:t>
              </w:r>
              <w:r w:rsidRPr="00C77C0A">
                <w:rPr>
                  <w:color w:val="0000FF"/>
                  <w:u w:val="single"/>
                </w:rPr>
                <w:t>edu</w:t>
              </w:r>
              <w:r w:rsidRPr="00C77C0A">
                <w:rPr>
                  <w:color w:val="0000FF"/>
                  <w:u w:val="single"/>
                  <w:lang w:val="ru-RU"/>
                </w:rPr>
                <w:t>.</w:t>
              </w:r>
              <w:r w:rsidRPr="00C77C0A">
                <w:rPr>
                  <w:color w:val="0000FF"/>
                  <w:u w:val="single"/>
                </w:rPr>
                <w:t>mk</w:t>
              </w:r>
            </w:hyperlink>
            <w:r w:rsidRPr="00C77C0A">
              <w:rPr>
                <w:lang w:val="ru-RU"/>
              </w:rPr>
              <w:t xml:space="preserve">         </w:t>
            </w:r>
          </w:p>
        </w:tc>
      </w:tr>
      <w:tr w:rsidR="00E17DF4" w:rsidRPr="00527AE4" w14:paraId="1E6C5449" w14:textId="77777777" w:rsidTr="00BB1A40">
        <w:trPr>
          <w:trHeight w:val="528"/>
        </w:trPr>
        <w:tc>
          <w:tcPr>
            <w:tcW w:w="3696" w:type="dxa"/>
          </w:tcPr>
          <w:p w14:paraId="1899BB02" w14:textId="77777777" w:rsidR="00E17DF4" w:rsidRPr="00C77C0A" w:rsidRDefault="00E17DF4" w:rsidP="00BB1A40">
            <w:pPr>
              <w:numPr>
                <w:ilvl w:val="0"/>
                <w:numId w:val="3"/>
              </w:numPr>
              <w:contextualSpacing/>
              <w:rPr>
                <w:rFonts w:cstheme="minorHAnsi"/>
                <w:b/>
                <w:bCs/>
                <w:lang w:val="mk-MK"/>
              </w:rPr>
            </w:pPr>
            <w:r w:rsidRPr="00C77C0A">
              <w:rPr>
                <w:rFonts w:cstheme="minorHAnsi"/>
                <w:b/>
                <w:bCs/>
                <w:lang w:val="mk-MK"/>
              </w:rPr>
              <w:t xml:space="preserve">КЛИНИЧКА КАРИОЛОГИЈА И РЕСТ. СТОМАТОЛОГИЈА </w:t>
            </w:r>
          </w:p>
        </w:tc>
        <w:tc>
          <w:tcPr>
            <w:tcW w:w="3499" w:type="dxa"/>
            <w:gridSpan w:val="2"/>
          </w:tcPr>
          <w:p w14:paraId="5CA80049" w14:textId="56868123" w:rsidR="00E17DF4" w:rsidRPr="00C77C0A" w:rsidRDefault="00E17DF4" w:rsidP="00BB1A40">
            <w:pPr>
              <w:rPr>
                <w:rFonts w:cstheme="minorHAnsi"/>
                <w:lang w:val="mk-MK"/>
              </w:rPr>
            </w:pPr>
            <w:r w:rsidRPr="00C77C0A">
              <w:rPr>
                <w:rFonts w:cstheme="minorHAnsi"/>
                <w:lang w:val="mk-MK"/>
              </w:rPr>
              <w:t xml:space="preserve">Проф. д-р Илијана </w:t>
            </w:r>
            <w:r w:rsidR="009609DA">
              <w:rPr>
                <w:rFonts w:cstheme="minorHAnsi"/>
                <w:lang w:val="mk-MK"/>
              </w:rPr>
              <w:t>Муратовска</w:t>
            </w:r>
          </w:p>
          <w:p w14:paraId="341FD214" w14:textId="3F8F2100" w:rsidR="00D53DBF" w:rsidRPr="00D53DBF" w:rsidRDefault="00FA0C85" w:rsidP="00BB1A40">
            <w:pPr>
              <w:rPr>
                <w:rFonts w:cstheme="minorHAnsi"/>
                <w:color w:val="0563C1" w:themeColor="hyperlink"/>
                <w:u w:val="single"/>
                <w:lang w:val="mk-MK"/>
              </w:rPr>
            </w:pPr>
            <w:hyperlink r:id="rId14" w:history="1">
              <w:r w:rsidR="00E17DF4" w:rsidRPr="00527AE4">
                <w:rPr>
                  <w:rFonts w:cstheme="minorHAnsi"/>
                  <w:color w:val="0563C1" w:themeColor="hyperlink"/>
                  <w:u w:val="single"/>
                  <w:lang w:val="mk-MK"/>
                </w:rPr>
                <w:t>imuratovska</w:t>
              </w:r>
              <w:r w:rsidR="00E17DF4" w:rsidRPr="00C77C0A">
                <w:rPr>
                  <w:rFonts w:cstheme="minorHAnsi"/>
                  <w:color w:val="0563C1" w:themeColor="hyperlink"/>
                  <w:u w:val="single"/>
                  <w:lang w:val="mk-MK"/>
                </w:rPr>
                <w:t>@stomfak.ukim.edu.mk</w:t>
              </w:r>
            </w:hyperlink>
          </w:p>
        </w:tc>
        <w:tc>
          <w:tcPr>
            <w:tcW w:w="4024" w:type="dxa"/>
          </w:tcPr>
          <w:p w14:paraId="43CB0FC6" w14:textId="77777777" w:rsidR="00E17DF4" w:rsidRPr="00C77C0A" w:rsidRDefault="00E17DF4" w:rsidP="00BB1A40">
            <w:pPr>
              <w:rPr>
                <w:rFonts w:cstheme="minorHAnsi"/>
                <w:lang w:val="ru-RU"/>
              </w:rPr>
            </w:pPr>
            <w:r w:rsidRPr="00C77C0A">
              <w:rPr>
                <w:rFonts w:cstheme="minorHAnsi"/>
                <w:lang w:val="mk-MK"/>
              </w:rPr>
              <w:t>Проф. д-р Василка Ренџова</w:t>
            </w:r>
          </w:p>
          <w:p w14:paraId="6028F5D8" w14:textId="77777777" w:rsidR="00E17DF4" w:rsidRPr="00C77C0A" w:rsidRDefault="00FA0C85" w:rsidP="00BB1A40">
            <w:pPr>
              <w:rPr>
                <w:lang w:val="ru-RU"/>
              </w:rPr>
            </w:pPr>
            <w:hyperlink r:id="rId15" w:history="1">
              <w:r w:rsidR="00E17DF4" w:rsidRPr="00C77C0A">
                <w:rPr>
                  <w:rFonts w:cstheme="minorHAnsi"/>
                  <w:color w:val="0000FF"/>
                  <w:u w:val="single"/>
                </w:rPr>
                <w:t>vrendzova</w:t>
              </w:r>
              <w:r w:rsidR="00E17DF4" w:rsidRPr="00C77C0A">
                <w:rPr>
                  <w:rFonts w:cstheme="minorHAnsi"/>
                  <w:color w:val="0000FF"/>
                  <w:u w:val="single"/>
                  <w:lang w:val="mk-MK"/>
                </w:rPr>
                <w:t>@stomfak.ukim.edu.mk</w:t>
              </w:r>
            </w:hyperlink>
          </w:p>
        </w:tc>
      </w:tr>
      <w:tr w:rsidR="00E17DF4" w:rsidRPr="00527AE4" w14:paraId="208F9E54" w14:textId="77777777" w:rsidTr="00BB1A40">
        <w:trPr>
          <w:trHeight w:val="628"/>
        </w:trPr>
        <w:tc>
          <w:tcPr>
            <w:tcW w:w="3696" w:type="dxa"/>
          </w:tcPr>
          <w:p w14:paraId="3CEA2ED0" w14:textId="77777777" w:rsidR="00E17DF4" w:rsidRPr="00C77C0A" w:rsidRDefault="00E17DF4" w:rsidP="00BB1A40">
            <w:pPr>
              <w:numPr>
                <w:ilvl w:val="0"/>
                <w:numId w:val="3"/>
              </w:numPr>
              <w:contextualSpacing/>
              <w:rPr>
                <w:rFonts w:cstheme="minorHAnsi"/>
                <w:b/>
                <w:bCs/>
                <w:lang w:val="mk-MK"/>
              </w:rPr>
            </w:pPr>
            <w:r w:rsidRPr="00C77C0A">
              <w:rPr>
                <w:rFonts w:cstheme="minorHAnsi"/>
                <w:b/>
                <w:bCs/>
                <w:lang w:val="mk-MK"/>
              </w:rPr>
              <w:t>КЛИНИЧКА МОБИЛНА ПРОТЕТИКА</w:t>
            </w:r>
          </w:p>
          <w:p w14:paraId="7F12C789" w14:textId="77777777" w:rsidR="00E17DF4" w:rsidRPr="00C77C0A" w:rsidRDefault="00E17DF4" w:rsidP="00BB1A40">
            <w:pPr>
              <w:ind w:left="720"/>
              <w:contextualSpacing/>
              <w:rPr>
                <w:rFonts w:cstheme="minorHAnsi"/>
                <w:b/>
                <w:bCs/>
                <w:lang w:val="mk-MK"/>
              </w:rPr>
            </w:pPr>
          </w:p>
          <w:p w14:paraId="0E7DDB24" w14:textId="77777777" w:rsidR="00E17DF4" w:rsidRPr="00C77C0A" w:rsidRDefault="00E17DF4" w:rsidP="00BB1A40">
            <w:pPr>
              <w:ind w:left="720"/>
              <w:contextualSpacing/>
              <w:rPr>
                <w:rFonts w:cstheme="minorHAnsi"/>
                <w:b/>
                <w:bCs/>
                <w:lang w:val="mk-MK"/>
              </w:rPr>
            </w:pPr>
          </w:p>
        </w:tc>
        <w:tc>
          <w:tcPr>
            <w:tcW w:w="3499" w:type="dxa"/>
            <w:gridSpan w:val="2"/>
          </w:tcPr>
          <w:p w14:paraId="0D4CBE09" w14:textId="55A82186" w:rsidR="00E17DF4" w:rsidRPr="00C77C0A" w:rsidRDefault="00E17DF4" w:rsidP="00BB1A40">
            <w:pPr>
              <w:rPr>
                <w:lang w:val="mk-MK"/>
              </w:rPr>
            </w:pPr>
            <w:r w:rsidRPr="00C77C0A">
              <w:rPr>
                <w:lang w:val="mk-MK"/>
              </w:rPr>
              <w:t xml:space="preserve">Проф.д-р Јадранка Бундевска   </w:t>
            </w:r>
            <w:hyperlink r:id="rId16" w:history="1">
              <w:r w:rsidRPr="00C77C0A">
                <w:rPr>
                  <w:color w:val="0000FF"/>
                  <w:u w:val="single"/>
                  <w:lang w:val="mk-MK"/>
                </w:rPr>
                <w:t>jbundevska@stomfak.ukim.edu.mk</w:t>
              </w:r>
            </w:hyperlink>
            <w:r w:rsidRPr="00124C6C">
              <w:rPr>
                <w:rFonts w:ascii="Calibri" w:hAnsi="Calibri" w:cs="Calibri"/>
                <w:color w:val="000000"/>
                <w:shd w:val="clear" w:color="auto" w:fill="FFFFFF"/>
                <w:lang w:val="ru-RU"/>
              </w:rPr>
              <w:t xml:space="preserve"> Проф. д-р Сашо Еленчевски</w:t>
            </w:r>
            <w:r w:rsidRPr="00C77C0A">
              <w:rPr>
                <w:lang w:val="mk-MK"/>
              </w:rPr>
              <w:t xml:space="preserve">   </w:t>
            </w:r>
          </w:p>
          <w:p w14:paraId="54231D76" w14:textId="77777777" w:rsidR="00E17DF4" w:rsidRPr="00124C6C" w:rsidRDefault="00FA0C85" w:rsidP="00BB1A40">
            <w:pPr>
              <w:rPr>
                <w:lang w:val="mk-MK"/>
              </w:rPr>
            </w:pPr>
            <w:hyperlink r:id="rId17" w:history="1">
              <w:r w:rsidR="00E17DF4" w:rsidRPr="00124C6C">
                <w:rPr>
                  <w:color w:val="0000FF"/>
                  <w:u w:val="single"/>
                  <w:lang w:val="mk-MK"/>
                </w:rPr>
                <w:t>selencevski@stomfak.ukim.edu.mk</w:t>
              </w:r>
            </w:hyperlink>
            <w:r w:rsidR="00E17DF4" w:rsidRPr="00124C6C">
              <w:rPr>
                <w:lang w:val="mk-MK"/>
              </w:rPr>
              <w:t xml:space="preserve"> </w:t>
            </w:r>
          </w:p>
        </w:tc>
        <w:tc>
          <w:tcPr>
            <w:tcW w:w="4024" w:type="dxa"/>
          </w:tcPr>
          <w:p w14:paraId="622E0890" w14:textId="77777777" w:rsidR="00E17DF4" w:rsidRPr="00C77C0A" w:rsidRDefault="00E17DF4" w:rsidP="00BB1A40">
            <w:pPr>
              <w:rPr>
                <w:rFonts w:cstheme="minorHAnsi"/>
                <w:lang w:val="mk-MK"/>
              </w:rPr>
            </w:pPr>
            <w:r w:rsidRPr="00C77C0A">
              <w:rPr>
                <w:rFonts w:cstheme="minorHAnsi"/>
                <w:lang w:val="mk-MK"/>
              </w:rPr>
              <w:t>Проф. д-р  Весна Коруновска- Стевковска</w:t>
            </w:r>
            <w:r w:rsidRPr="00C77C0A">
              <w:rPr>
                <w:rFonts w:cstheme="minorHAnsi"/>
                <w:lang w:val="ru-RU"/>
              </w:rPr>
              <w:t xml:space="preserve"> </w:t>
            </w:r>
            <w:hyperlink r:id="rId18" w:history="1">
              <w:r w:rsidRPr="00C77C0A">
                <w:rPr>
                  <w:rFonts w:cstheme="minorHAnsi"/>
                  <w:color w:val="0000FF"/>
                  <w:u w:val="single"/>
                  <w:lang w:val="mk-MK"/>
                </w:rPr>
                <w:t>vkorunovska@stomfak.ukim.edu.mk</w:t>
              </w:r>
            </w:hyperlink>
          </w:p>
          <w:p w14:paraId="1B0B6E35" w14:textId="77777777" w:rsidR="00E17DF4" w:rsidRPr="00C77C0A" w:rsidRDefault="00E17DF4" w:rsidP="00BB1A40">
            <w:pPr>
              <w:rPr>
                <w:lang w:val="ru-RU"/>
              </w:rPr>
            </w:pPr>
            <w:r w:rsidRPr="00C77C0A">
              <w:rPr>
                <w:lang w:val="ru-RU"/>
              </w:rPr>
              <w:t xml:space="preserve">         </w:t>
            </w:r>
          </w:p>
        </w:tc>
      </w:tr>
      <w:tr w:rsidR="00E17DF4" w:rsidRPr="00527AE4" w14:paraId="70E3C61B" w14:textId="77777777" w:rsidTr="00BB1A40">
        <w:trPr>
          <w:trHeight w:val="510"/>
        </w:trPr>
        <w:tc>
          <w:tcPr>
            <w:tcW w:w="3696" w:type="dxa"/>
          </w:tcPr>
          <w:p w14:paraId="40B9C366" w14:textId="77777777" w:rsidR="00E17DF4" w:rsidRPr="00C77C0A" w:rsidRDefault="00FA0C85" w:rsidP="00BB1A40">
            <w:pPr>
              <w:numPr>
                <w:ilvl w:val="0"/>
                <w:numId w:val="3"/>
              </w:numPr>
              <w:contextualSpacing/>
              <w:rPr>
                <w:rFonts w:cstheme="minorHAnsi"/>
                <w:b/>
                <w:bCs/>
              </w:rPr>
            </w:pPr>
            <w:hyperlink r:id="rId19" w:history="1">
              <w:r w:rsidR="00E17DF4" w:rsidRPr="00C77C0A">
                <w:rPr>
                  <w:rFonts w:cstheme="minorHAnsi"/>
                  <w:b/>
                  <w:bCs/>
                  <w:lang w:val="mk-MK"/>
                </w:rPr>
                <w:t>ОРАЛНА МЕДИЦИНА И ПАТОЛОГИЈА</w:t>
              </w:r>
            </w:hyperlink>
            <w:r w:rsidR="00E17DF4" w:rsidRPr="00C77C0A">
              <w:rPr>
                <w:rFonts w:cstheme="minorHAnsi"/>
                <w:b/>
                <w:bCs/>
                <w:lang w:val="mk-MK"/>
              </w:rPr>
              <w:t xml:space="preserve"> </w:t>
            </w:r>
          </w:p>
        </w:tc>
        <w:tc>
          <w:tcPr>
            <w:tcW w:w="3499" w:type="dxa"/>
            <w:gridSpan w:val="2"/>
          </w:tcPr>
          <w:p w14:paraId="3189F373" w14:textId="169EFDD7" w:rsidR="00E17DF4" w:rsidRPr="00C77C0A" w:rsidRDefault="00D53DBF" w:rsidP="00BB1A40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</w:t>
            </w:r>
            <w:r w:rsidR="00E17DF4" w:rsidRPr="00C77C0A">
              <w:rPr>
                <w:rFonts w:cstheme="minorHAnsi"/>
                <w:lang w:val="mk-MK"/>
              </w:rPr>
              <w:t>-р Мирјана  Поповска</w:t>
            </w:r>
          </w:p>
          <w:p w14:paraId="144D62FD" w14:textId="77777777" w:rsidR="00E17DF4" w:rsidRPr="00124C6C" w:rsidRDefault="00FA0C85" w:rsidP="00BB1A40">
            <w:pPr>
              <w:rPr>
                <w:rFonts w:cstheme="minorHAnsi"/>
                <w:lang w:val="mk-MK"/>
              </w:rPr>
            </w:pPr>
            <w:hyperlink r:id="rId20" w:history="1">
              <w:r w:rsidR="00E17DF4" w:rsidRPr="00C77C0A">
                <w:rPr>
                  <w:rFonts w:cstheme="minorHAnsi"/>
                  <w:color w:val="0563C1" w:themeColor="hyperlink"/>
                  <w:u w:val="single"/>
                  <w:lang w:val="mk-MK"/>
                </w:rPr>
                <w:t>mpopovska@stomfak.ukim.edu.mk</w:t>
              </w:r>
            </w:hyperlink>
          </w:p>
        </w:tc>
        <w:tc>
          <w:tcPr>
            <w:tcW w:w="4024" w:type="dxa"/>
          </w:tcPr>
          <w:p w14:paraId="77DB4013" w14:textId="57BF5C13" w:rsidR="00E17DF4" w:rsidRPr="00C77C0A" w:rsidRDefault="00D53DBF" w:rsidP="00BB1A40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 xml:space="preserve">Проф.д-р </w:t>
            </w:r>
            <w:r w:rsidR="00E17DF4" w:rsidRPr="00C77C0A">
              <w:rPr>
                <w:rFonts w:cstheme="minorHAnsi"/>
                <w:lang w:val="mk-MK"/>
              </w:rPr>
              <w:t>Маја Пандилова</w:t>
            </w:r>
          </w:p>
          <w:p w14:paraId="39EDBFCC" w14:textId="0B8A4E28" w:rsidR="00E17DF4" w:rsidRPr="00527AE4" w:rsidRDefault="00FA0C85" w:rsidP="00BB1A40">
            <w:pPr>
              <w:rPr>
                <w:rFonts w:cstheme="minorHAnsi"/>
                <w:lang w:val="mk-MK"/>
              </w:rPr>
            </w:pPr>
            <w:hyperlink r:id="rId21" w:history="1">
              <w:r w:rsidR="00E17DF4" w:rsidRPr="00527AE4">
                <w:rPr>
                  <w:rFonts w:cstheme="minorHAnsi"/>
                  <w:color w:val="0000FF"/>
                  <w:u w:val="single"/>
                  <w:lang w:val="mk-MK"/>
                </w:rPr>
                <w:t>mpandilova@stomfak.ukim.edu.mk</w:t>
              </w:r>
            </w:hyperlink>
            <w:r w:rsidR="00E17DF4" w:rsidRPr="00527AE4">
              <w:rPr>
                <w:rFonts w:cstheme="minorHAnsi"/>
                <w:lang w:val="mk-MK"/>
              </w:rPr>
              <w:t xml:space="preserve"> </w:t>
            </w:r>
          </w:p>
        </w:tc>
      </w:tr>
      <w:tr w:rsidR="00E17DF4" w:rsidRPr="00527AE4" w14:paraId="671E3AA0" w14:textId="77777777" w:rsidTr="00BB1A40">
        <w:trPr>
          <w:trHeight w:val="510"/>
        </w:trPr>
        <w:tc>
          <w:tcPr>
            <w:tcW w:w="3696" w:type="dxa"/>
          </w:tcPr>
          <w:p w14:paraId="6D33F836" w14:textId="77777777" w:rsidR="00E17DF4" w:rsidRPr="00255EC5" w:rsidRDefault="00E17DF4" w:rsidP="00BB1A4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СТОМАТОЛОШКА РЕНТГЕНОЛОГИЈА</w:t>
            </w:r>
          </w:p>
        </w:tc>
        <w:tc>
          <w:tcPr>
            <w:tcW w:w="3499" w:type="dxa"/>
            <w:gridSpan w:val="2"/>
          </w:tcPr>
          <w:p w14:paraId="34DB9BEA" w14:textId="2BBE02AD" w:rsidR="00E17DF4" w:rsidRPr="002C5322" w:rsidRDefault="00D53DBF" w:rsidP="00BB1A40">
            <w:pPr>
              <w:rPr>
                <w:lang w:val="mk-MK"/>
              </w:rPr>
            </w:pPr>
            <w:r w:rsidRPr="002C5322">
              <w:rPr>
                <w:lang w:val="mk-MK"/>
              </w:rPr>
              <w:t>Проф.д-р Марија С</w:t>
            </w:r>
            <w:r w:rsidR="0013180E" w:rsidRPr="002C5322">
              <w:rPr>
                <w:lang w:val="mk-MK"/>
              </w:rPr>
              <w:t>тев</w:t>
            </w:r>
            <w:r w:rsidRPr="002C5322">
              <w:rPr>
                <w:lang w:val="mk-MK"/>
              </w:rPr>
              <w:t>ановиќ</w:t>
            </w:r>
          </w:p>
          <w:p w14:paraId="7DC619F0" w14:textId="74B52BA9" w:rsidR="0013180E" w:rsidRPr="00124C6C" w:rsidRDefault="00FA0C85" w:rsidP="00BB1A40">
            <w:pPr>
              <w:rPr>
                <w:lang w:val="mk-MK"/>
              </w:rPr>
            </w:pPr>
            <w:hyperlink r:id="rId22" w:history="1">
              <w:r w:rsidR="0013180E" w:rsidRPr="00124C6C">
                <w:rPr>
                  <w:rStyle w:val="Hyperlink"/>
                  <w:color w:val="auto"/>
                  <w:lang w:val="mk-MK"/>
                </w:rPr>
                <w:t>mstevanovik@stomfak.ukim.edu.mk</w:t>
              </w:r>
            </w:hyperlink>
          </w:p>
        </w:tc>
        <w:tc>
          <w:tcPr>
            <w:tcW w:w="4024" w:type="dxa"/>
          </w:tcPr>
          <w:p w14:paraId="46A77661" w14:textId="77777777" w:rsidR="00D53DBF" w:rsidRPr="00B021BD" w:rsidRDefault="00D53DBF" w:rsidP="00BB1A40">
            <w:pPr>
              <w:rPr>
                <w:rFonts w:cstheme="minorHAnsi"/>
                <w:lang w:val="mk-MK"/>
              </w:rPr>
            </w:pPr>
            <w:r w:rsidRPr="00B021BD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33DE02CD" w14:textId="21753F82" w:rsidR="00E17DF4" w:rsidRPr="00527AE4" w:rsidRDefault="00FA0C85" w:rsidP="00BB1A40">
            <w:pPr>
              <w:rPr>
                <w:rFonts w:cstheme="minorHAnsi"/>
                <w:color w:val="333333"/>
                <w:lang w:val="mk-MK"/>
              </w:rPr>
            </w:pPr>
            <w:hyperlink r:id="rId23" w:history="1">
              <w:r w:rsidR="00D53DBF" w:rsidRPr="00527AE4">
                <w:rPr>
                  <w:rStyle w:val="Hyperlink"/>
                  <w:rFonts w:cstheme="minorHAnsi"/>
                  <w:lang w:val="mk-MK"/>
                </w:rPr>
                <w:t>egjorgievska</w:t>
              </w:r>
              <w:r w:rsidR="00D53DBF" w:rsidRPr="00B021BD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</w:tr>
      <w:tr w:rsidR="00E17DF4" w:rsidRPr="00527AE4" w14:paraId="167E40EF" w14:textId="77777777" w:rsidTr="00BB1A40">
        <w:trPr>
          <w:trHeight w:val="501"/>
        </w:trPr>
        <w:tc>
          <w:tcPr>
            <w:tcW w:w="3696" w:type="dxa"/>
          </w:tcPr>
          <w:p w14:paraId="0DBC0942" w14:textId="77777777" w:rsidR="00E17DF4" w:rsidRPr="00255EC5" w:rsidRDefault="00E17DF4" w:rsidP="00BB1A4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 xml:space="preserve">СУДСКА МЕДИЦИНА </w:t>
            </w:r>
          </w:p>
        </w:tc>
        <w:tc>
          <w:tcPr>
            <w:tcW w:w="3499" w:type="dxa"/>
            <w:gridSpan w:val="2"/>
          </w:tcPr>
          <w:p w14:paraId="72C73042" w14:textId="77777777" w:rsidR="00E17DF4" w:rsidRDefault="0013180E" w:rsidP="00BB1A40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Верица Попоска</w:t>
            </w:r>
          </w:p>
          <w:p w14:paraId="01BBE97E" w14:textId="4C7BA1B3" w:rsidR="0013180E" w:rsidRPr="00124C6C" w:rsidRDefault="00FA0C85" w:rsidP="00BB1A40">
            <w:pPr>
              <w:rPr>
                <w:rFonts w:cstheme="minorHAnsi"/>
                <w:lang w:val="mk-MK"/>
              </w:rPr>
            </w:pPr>
            <w:hyperlink r:id="rId24" w:history="1">
              <w:r w:rsidR="0013180E" w:rsidRPr="00124C6C">
                <w:rPr>
                  <w:rStyle w:val="Hyperlink"/>
                  <w:rFonts w:cstheme="minorHAnsi"/>
                  <w:lang w:val="mk-MK"/>
                </w:rPr>
                <w:t>vpoposka@medf.ukim.edu.mk</w:t>
              </w:r>
            </w:hyperlink>
          </w:p>
        </w:tc>
        <w:tc>
          <w:tcPr>
            <w:tcW w:w="4024" w:type="dxa"/>
          </w:tcPr>
          <w:p w14:paraId="7C123700" w14:textId="77777777" w:rsidR="00E17DF4" w:rsidRDefault="0013180E" w:rsidP="00BB1A40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д-р Верица Попоска</w:t>
            </w:r>
          </w:p>
          <w:p w14:paraId="20F94950" w14:textId="3DF71F74" w:rsidR="0013180E" w:rsidRPr="00527AE4" w:rsidRDefault="00FA0C85" w:rsidP="00BB1A40">
            <w:pPr>
              <w:rPr>
                <w:rFonts w:cstheme="minorHAnsi"/>
                <w:lang w:val="mk-MK"/>
              </w:rPr>
            </w:pPr>
            <w:hyperlink r:id="rId25" w:history="1">
              <w:r w:rsidR="0013180E" w:rsidRPr="00527AE4">
                <w:rPr>
                  <w:rStyle w:val="Hyperlink"/>
                  <w:lang w:val="mk-MK"/>
                </w:rPr>
                <w:t>v</w:t>
              </w:r>
              <w:r w:rsidR="0013180E" w:rsidRPr="00527AE4">
                <w:rPr>
                  <w:rStyle w:val="Hyperlink"/>
                  <w:rFonts w:cstheme="minorHAnsi"/>
                  <w:lang w:val="mk-MK"/>
                </w:rPr>
                <w:t>poposka@medf.ukim.edu.mk</w:t>
              </w:r>
            </w:hyperlink>
          </w:p>
        </w:tc>
      </w:tr>
      <w:tr w:rsidR="00E17DF4" w:rsidRPr="00527AE4" w14:paraId="194CB67B" w14:textId="77777777" w:rsidTr="00BB1A40">
        <w:trPr>
          <w:trHeight w:val="492"/>
        </w:trPr>
        <w:tc>
          <w:tcPr>
            <w:tcW w:w="3696" w:type="dxa"/>
          </w:tcPr>
          <w:p w14:paraId="048DC427" w14:textId="77777777" w:rsidR="00E17DF4" w:rsidRDefault="00E17DF4" w:rsidP="00BB1A4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bCs/>
                <w:lang w:val="mk-MK"/>
              </w:rPr>
            </w:pPr>
            <w:r w:rsidRPr="00C77C0A">
              <w:rPr>
                <w:rFonts w:cstheme="minorHAnsi"/>
                <w:b/>
                <w:bCs/>
                <w:lang w:val="mk-MK"/>
              </w:rPr>
              <w:t xml:space="preserve">ДЕТСКА И ПРЕВЕНТИВНА </w:t>
            </w:r>
            <w:r>
              <w:rPr>
                <w:rFonts w:cstheme="minorHAnsi"/>
                <w:b/>
                <w:bCs/>
                <w:lang w:val="mk-MK"/>
              </w:rPr>
              <w:t xml:space="preserve">   </w:t>
            </w:r>
            <w:r w:rsidRPr="00C77C0A">
              <w:rPr>
                <w:rFonts w:cstheme="minorHAnsi"/>
                <w:b/>
                <w:bCs/>
                <w:lang w:val="mk-MK"/>
              </w:rPr>
              <w:t>СТОМАТОЛОГИЈА</w:t>
            </w:r>
          </w:p>
        </w:tc>
        <w:tc>
          <w:tcPr>
            <w:tcW w:w="3499" w:type="dxa"/>
            <w:gridSpan w:val="2"/>
          </w:tcPr>
          <w:p w14:paraId="4DAACFE7" w14:textId="77777777" w:rsidR="00E17DF4" w:rsidRPr="00B021BD" w:rsidRDefault="00E17DF4" w:rsidP="00BB1A40">
            <w:pPr>
              <w:rPr>
                <w:rFonts w:cstheme="minorHAnsi"/>
                <w:lang w:val="mk-MK"/>
              </w:rPr>
            </w:pPr>
            <w:r w:rsidRPr="00B021BD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2CF6B28D" w14:textId="77777777" w:rsidR="00E17DF4" w:rsidRPr="00C77C0A" w:rsidRDefault="00FA0C85" w:rsidP="00BB1A40">
            <w:pPr>
              <w:rPr>
                <w:rFonts w:cstheme="minorHAnsi"/>
                <w:lang w:val="mk-MK"/>
              </w:rPr>
            </w:pPr>
            <w:hyperlink r:id="rId26" w:history="1">
              <w:r w:rsidR="00E17DF4" w:rsidRPr="00124C6C">
                <w:rPr>
                  <w:rStyle w:val="Hyperlink"/>
                  <w:rFonts w:cstheme="minorHAnsi"/>
                  <w:lang w:val="mk-MK"/>
                </w:rPr>
                <w:t>egjorgievska</w:t>
              </w:r>
              <w:r w:rsidR="00E17DF4" w:rsidRPr="00B021BD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  <w:tc>
          <w:tcPr>
            <w:tcW w:w="4024" w:type="dxa"/>
          </w:tcPr>
          <w:p w14:paraId="0F2C98B4" w14:textId="77777777" w:rsidR="00E17DF4" w:rsidRPr="00B021BD" w:rsidRDefault="00E17DF4" w:rsidP="00BB1A40">
            <w:pPr>
              <w:rPr>
                <w:rFonts w:cstheme="minorHAnsi"/>
                <w:lang w:val="mk-MK"/>
              </w:rPr>
            </w:pPr>
            <w:r w:rsidRPr="00B021BD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3CEADDD3" w14:textId="77777777" w:rsidR="00E17DF4" w:rsidRPr="00C77C0A" w:rsidRDefault="00FA0C85" w:rsidP="00BB1A40">
            <w:pPr>
              <w:rPr>
                <w:rFonts w:cstheme="minorHAnsi"/>
                <w:lang w:val="mk-MK"/>
              </w:rPr>
            </w:pPr>
            <w:hyperlink r:id="rId27" w:history="1">
              <w:r w:rsidR="00E17DF4" w:rsidRPr="00527AE4">
                <w:rPr>
                  <w:rStyle w:val="Hyperlink"/>
                  <w:rFonts w:cstheme="minorHAnsi"/>
                  <w:lang w:val="mk-MK"/>
                </w:rPr>
                <w:t>egjorgievska</w:t>
              </w:r>
              <w:r w:rsidR="00E17DF4" w:rsidRPr="00B021BD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</w:tr>
    </w:tbl>
    <w:p w14:paraId="6D03BE0A" w14:textId="77777777" w:rsidR="002C5322" w:rsidRDefault="002C5322" w:rsidP="002C5322">
      <w:pPr>
        <w:rPr>
          <w:b/>
          <w:bCs/>
          <w:lang w:val="mk-MK"/>
        </w:rPr>
      </w:pPr>
      <w:r>
        <w:rPr>
          <w:b/>
          <w:bCs/>
          <w:lang w:val="mk-MK"/>
        </w:rPr>
        <w:t xml:space="preserve">                                     </w:t>
      </w:r>
      <w:r w:rsidRPr="00BB1A40">
        <w:rPr>
          <w:b/>
          <w:bCs/>
          <w:lang w:val="mk-MK"/>
        </w:rPr>
        <w:t>КООРДИНАТОРИ НА ЕКТС И ОДГОВОРНИ НАСТАВНИЦИ ПО ПРЕДМЕТИ</w:t>
      </w:r>
      <w:r>
        <w:rPr>
          <w:b/>
          <w:bCs/>
          <w:lang w:val="mk-MK"/>
        </w:rPr>
        <w:t xml:space="preserve"> ЗА </w:t>
      </w:r>
    </w:p>
    <w:p w14:paraId="1C709983" w14:textId="73FB05AC" w:rsidR="0034639F" w:rsidRPr="00BB1A40" w:rsidRDefault="002C5322" w:rsidP="002C5322">
      <w:pPr>
        <w:rPr>
          <w:b/>
          <w:bCs/>
          <w:lang w:val="mk-MK"/>
        </w:rPr>
      </w:pPr>
      <w:r>
        <w:rPr>
          <w:b/>
          <w:bCs/>
          <w:lang w:val="mk-MK"/>
        </w:rPr>
        <w:t xml:space="preserve">                                       </w:t>
      </w:r>
      <w:r w:rsidR="00BB1A40" w:rsidRPr="00BB1A40">
        <w:rPr>
          <w:b/>
          <w:bCs/>
          <w:lang w:val="mk-MK"/>
        </w:rPr>
        <w:t>СТУДИСКА ПРОГРАМА ДДМ  4 ГОДИНА</w:t>
      </w:r>
      <w:r w:rsidR="00BB1A40">
        <w:rPr>
          <w:b/>
          <w:bCs/>
          <w:lang w:val="mk-MK"/>
        </w:rPr>
        <w:t>,</w:t>
      </w:r>
      <w:r w:rsidR="00BB1A40" w:rsidRPr="00BB1A40">
        <w:rPr>
          <w:b/>
          <w:bCs/>
          <w:lang w:val="mk-MK"/>
        </w:rPr>
        <w:t xml:space="preserve"> </w:t>
      </w:r>
      <w:r w:rsidR="00BF5C31">
        <w:rPr>
          <w:b/>
          <w:bCs/>
          <w:lang w:val="mk-MK"/>
        </w:rPr>
        <w:t>ЗИМСКИ</w:t>
      </w:r>
      <w:r w:rsidR="00BB1A40" w:rsidRPr="00BB1A40">
        <w:rPr>
          <w:b/>
          <w:bCs/>
          <w:lang w:val="mk-MK"/>
        </w:rPr>
        <w:t xml:space="preserve"> СЕМЕСТАР 2022/23</w:t>
      </w:r>
    </w:p>
    <w:p w14:paraId="785E1988" w14:textId="4D0662AD" w:rsidR="00BB1A40" w:rsidRDefault="00BB1A40">
      <w:pPr>
        <w:rPr>
          <w:lang w:val="mk-MK"/>
        </w:rPr>
      </w:pPr>
    </w:p>
    <w:p w14:paraId="090472D3" w14:textId="0AB5B251" w:rsidR="00BB1A40" w:rsidRDefault="00BB1A40">
      <w:pPr>
        <w:rPr>
          <w:lang w:val="mk-MK"/>
        </w:rPr>
      </w:pPr>
    </w:p>
    <w:p w14:paraId="77868099" w14:textId="77777777" w:rsidR="00BB1A40" w:rsidRDefault="00BB1A40">
      <w:pPr>
        <w:rPr>
          <w:lang w:val="mk-MK"/>
        </w:rPr>
      </w:pPr>
    </w:p>
    <w:p w14:paraId="61E59C06" w14:textId="409F74EF" w:rsidR="0034639F" w:rsidRDefault="0034639F">
      <w:pPr>
        <w:rPr>
          <w:lang w:val="mk-MK"/>
        </w:rPr>
      </w:pPr>
    </w:p>
    <w:p w14:paraId="4055DE19" w14:textId="393646CA" w:rsidR="0034639F" w:rsidRDefault="0034639F">
      <w:pPr>
        <w:rPr>
          <w:lang w:val="mk-MK"/>
        </w:rPr>
      </w:pPr>
    </w:p>
    <w:p w14:paraId="724687D3" w14:textId="16D59EB1" w:rsidR="0034639F" w:rsidRDefault="0034639F">
      <w:pPr>
        <w:rPr>
          <w:lang w:val="mk-MK"/>
        </w:rPr>
      </w:pPr>
    </w:p>
    <w:p w14:paraId="1C35BBA7" w14:textId="546CB6DB" w:rsidR="0034639F" w:rsidRDefault="0034639F">
      <w:pPr>
        <w:rPr>
          <w:lang w:val="mk-MK"/>
        </w:rPr>
      </w:pPr>
    </w:p>
    <w:p w14:paraId="69AFCA72" w14:textId="17F65DEB" w:rsidR="0034639F" w:rsidRDefault="0034639F">
      <w:pPr>
        <w:rPr>
          <w:lang w:val="mk-MK"/>
        </w:rPr>
      </w:pPr>
    </w:p>
    <w:p w14:paraId="617DC66D" w14:textId="77777777" w:rsidR="0034639F" w:rsidRDefault="0034639F">
      <w:pPr>
        <w:rPr>
          <w:lang w:val="mk-MK"/>
        </w:rPr>
      </w:pPr>
    </w:p>
    <w:p w14:paraId="40095AB4" w14:textId="77777777" w:rsidR="0013180E" w:rsidRPr="00E17DF4" w:rsidRDefault="0013180E">
      <w:pPr>
        <w:rPr>
          <w:lang w:val="mk-MK"/>
        </w:rPr>
      </w:pPr>
    </w:p>
    <w:p w14:paraId="4476604C" w14:textId="0C590FF7" w:rsidR="00C77C0A" w:rsidRDefault="00C77C0A">
      <w:pPr>
        <w:rPr>
          <w:rFonts w:cstheme="minorHAnsi"/>
          <w:lang w:val="ru-RU"/>
        </w:rPr>
      </w:pPr>
    </w:p>
    <w:p w14:paraId="4FC62DBA" w14:textId="00D51EDA" w:rsidR="00C77C0A" w:rsidRDefault="00C77C0A">
      <w:pPr>
        <w:rPr>
          <w:rFonts w:cstheme="minorHAnsi"/>
          <w:lang w:val="ru-RU"/>
        </w:rPr>
      </w:pPr>
    </w:p>
    <w:p w14:paraId="0B0D425A" w14:textId="311EB0E4" w:rsidR="00C77C0A" w:rsidRDefault="00C77C0A">
      <w:pPr>
        <w:rPr>
          <w:rFonts w:cstheme="minorHAnsi"/>
          <w:lang w:val="ru-RU"/>
        </w:rPr>
      </w:pPr>
    </w:p>
    <w:p w14:paraId="0174D6ED" w14:textId="49E39F52" w:rsidR="00AC6686" w:rsidRDefault="00AC6686">
      <w:pPr>
        <w:rPr>
          <w:rFonts w:cstheme="minorHAnsi"/>
          <w:lang w:val="ru-RU"/>
        </w:rPr>
      </w:pPr>
    </w:p>
    <w:p w14:paraId="3C63E25C" w14:textId="5EEFA788" w:rsidR="00AC6686" w:rsidRDefault="00AC6686">
      <w:pPr>
        <w:rPr>
          <w:rFonts w:cstheme="minorHAnsi"/>
          <w:lang w:val="ru-RU"/>
        </w:rPr>
      </w:pPr>
    </w:p>
    <w:p w14:paraId="32ADAF8B" w14:textId="4C3445FB" w:rsidR="00AC6686" w:rsidRDefault="00AC6686">
      <w:pPr>
        <w:rPr>
          <w:rFonts w:cstheme="minorHAnsi"/>
          <w:lang w:val="ru-RU"/>
        </w:rPr>
      </w:pPr>
    </w:p>
    <w:p w14:paraId="6E05781C" w14:textId="7F214009" w:rsidR="0034639F" w:rsidRPr="00527AE4" w:rsidRDefault="00527AE4">
      <w:pPr>
        <w:rPr>
          <w:rFonts w:cstheme="minorHAnsi"/>
          <w:b/>
          <w:bCs/>
          <w:lang w:val="ru-RU"/>
        </w:rPr>
      </w:pPr>
      <w:r w:rsidRPr="00527AE4">
        <w:rPr>
          <w:rFonts w:cstheme="minorHAnsi"/>
          <w:b/>
          <w:bCs/>
          <w:lang w:val="ru-RU"/>
        </w:rPr>
        <w:t xml:space="preserve"> </w:t>
      </w:r>
    </w:p>
    <w:sectPr w:rsidR="0034639F" w:rsidRPr="00527AE4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D90A6" w14:textId="77777777" w:rsidR="00FA0C85" w:rsidRDefault="00FA0C85" w:rsidP="00E17DF4">
      <w:pPr>
        <w:spacing w:after="0" w:line="240" w:lineRule="auto"/>
      </w:pPr>
      <w:r>
        <w:separator/>
      </w:r>
    </w:p>
  </w:endnote>
  <w:endnote w:type="continuationSeparator" w:id="0">
    <w:p w14:paraId="510EEA5D" w14:textId="77777777" w:rsidR="00FA0C85" w:rsidRDefault="00FA0C85" w:rsidP="00E17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64341D" w14:textId="77777777" w:rsidR="00FA0C85" w:rsidRDefault="00FA0C85" w:rsidP="00E17DF4">
      <w:pPr>
        <w:spacing w:after="0" w:line="240" w:lineRule="auto"/>
      </w:pPr>
      <w:r>
        <w:separator/>
      </w:r>
    </w:p>
  </w:footnote>
  <w:footnote w:type="continuationSeparator" w:id="0">
    <w:p w14:paraId="3EAAE3FE" w14:textId="77777777" w:rsidR="00FA0C85" w:rsidRDefault="00FA0C85" w:rsidP="00E17D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B12A6"/>
    <w:multiLevelType w:val="hybridMultilevel"/>
    <w:tmpl w:val="4D229B64"/>
    <w:lvl w:ilvl="0" w:tplc="3500BF0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41549"/>
    <w:multiLevelType w:val="hybridMultilevel"/>
    <w:tmpl w:val="4D229B64"/>
    <w:lvl w:ilvl="0" w:tplc="FFFFFFFF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rgUATaFaNywAAAA="/>
  </w:docVars>
  <w:rsids>
    <w:rsidRoot w:val="00D674CB"/>
    <w:rsid w:val="00016C76"/>
    <w:rsid w:val="00055BF2"/>
    <w:rsid w:val="00080D7A"/>
    <w:rsid w:val="0008323D"/>
    <w:rsid w:val="000A52E0"/>
    <w:rsid w:val="000E27F0"/>
    <w:rsid w:val="000F39CA"/>
    <w:rsid w:val="001008E1"/>
    <w:rsid w:val="00117BE8"/>
    <w:rsid w:val="00124C6C"/>
    <w:rsid w:val="001315C9"/>
    <w:rsid w:val="0013180E"/>
    <w:rsid w:val="001C2843"/>
    <w:rsid w:val="001D04B9"/>
    <w:rsid w:val="001D086F"/>
    <w:rsid w:val="001D7FE8"/>
    <w:rsid w:val="002015E2"/>
    <w:rsid w:val="00207AED"/>
    <w:rsid w:val="00255EC5"/>
    <w:rsid w:val="002604DA"/>
    <w:rsid w:val="0027618E"/>
    <w:rsid w:val="002932C6"/>
    <w:rsid w:val="002B312D"/>
    <w:rsid w:val="002C5322"/>
    <w:rsid w:val="002F13E0"/>
    <w:rsid w:val="002F6576"/>
    <w:rsid w:val="00307AA5"/>
    <w:rsid w:val="0034639F"/>
    <w:rsid w:val="00374A60"/>
    <w:rsid w:val="00383E85"/>
    <w:rsid w:val="00385D5F"/>
    <w:rsid w:val="0038626E"/>
    <w:rsid w:val="003D02BA"/>
    <w:rsid w:val="0043613F"/>
    <w:rsid w:val="00440378"/>
    <w:rsid w:val="004607EF"/>
    <w:rsid w:val="00460986"/>
    <w:rsid w:val="00485E50"/>
    <w:rsid w:val="004A7858"/>
    <w:rsid w:val="004C2863"/>
    <w:rsid w:val="004C4D1A"/>
    <w:rsid w:val="004D46C6"/>
    <w:rsid w:val="0050220F"/>
    <w:rsid w:val="00506E61"/>
    <w:rsid w:val="00527AE4"/>
    <w:rsid w:val="00571C0F"/>
    <w:rsid w:val="005A0639"/>
    <w:rsid w:val="005A334B"/>
    <w:rsid w:val="005B617C"/>
    <w:rsid w:val="005C4CDC"/>
    <w:rsid w:val="00602210"/>
    <w:rsid w:val="00604B9C"/>
    <w:rsid w:val="0064572F"/>
    <w:rsid w:val="006703DB"/>
    <w:rsid w:val="00682E3B"/>
    <w:rsid w:val="006B2EE8"/>
    <w:rsid w:val="00711019"/>
    <w:rsid w:val="00744CD6"/>
    <w:rsid w:val="007641C5"/>
    <w:rsid w:val="007677BE"/>
    <w:rsid w:val="00770391"/>
    <w:rsid w:val="00770A26"/>
    <w:rsid w:val="00782133"/>
    <w:rsid w:val="00785CD7"/>
    <w:rsid w:val="007A0B17"/>
    <w:rsid w:val="007B4E42"/>
    <w:rsid w:val="007F7825"/>
    <w:rsid w:val="00827078"/>
    <w:rsid w:val="008356A5"/>
    <w:rsid w:val="008A2C3E"/>
    <w:rsid w:val="008B0377"/>
    <w:rsid w:val="008F59CD"/>
    <w:rsid w:val="00946D5C"/>
    <w:rsid w:val="009609DA"/>
    <w:rsid w:val="009A0D98"/>
    <w:rsid w:val="009F50E3"/>
    <w:rsid w:val="00A044B0"/>
    <w:rsid w:val="00A14994"/>
    <w:rsid w:val="00A24D9A"/>
    <w:rsid w:val="00A42185"/>
    <w:rsid w:val="00A64847"/>
    <w:rsid w:val="00A700B8"/>
    <w:rsid w:val="00AC6686"/>
    <w:rsid w:val="00AE0C17"/>
    <w:rsid w:val="00AE677C"/>
    <w:rsid w:val="00AF3DC9"/>
    <w:rsid w:val="00B021BD"/>
    <w:rsid w:val="00B0287A"/>
    <w:rsid w:val="00B0502B"/>
    <w:rsid w:val="00B1572C"/>
    <w:rsid w:val="00B40BE0"/>
    <w:rsid w:val="00B52F97"/>
    <w:rsid w:val="00B75BA5"/>
    <w:rsid w:val="00BA48E0"/>
    <w:rsid w:val="00BB1A40"/>
    <w:rsid w:val="00BB245B"/>
    <w:rsid w:val="00BC41E2"/>
    <w:rsid w:val="00BC7903"/>
    <w:rsid w:val="00BF5C31"/>
    <w:rsid w:val="00C257F5"/>
    <w:rsid w:val="00C65C6D"/>
    <w:rsid w:val="00C6657C"/>
    <w:rsid w:val="00C77C0A"/>
    <w:rsid w:val="00C84AB2"/>
    <w:rsid w:val="00CA7080"/>
    <w:rsid w:val="00CE2AFC"/>
    <w:rsid w:val="00CF7172"/>
    <w:rsid w:val="00D04659"/>
    <w:rsid w:val="00D04E50"/>
    <w:rsid w:val="00D27D65"/>
    <w:rsid w:val="00D53DBF"/>
    <w:rsid w:val="00D674CB"/>
    <w:rsid w:val="00D905CD"/>
    <w:rsid w:val="00D9490C"/>
    <w:rsid w:val="00E1695B"/>
    <w:rsid w:val="00E17DF4"/>
    <w:rsid w:val="00EA462A"/>
    <w:rsid w:val="00EE28B4"/>
    <w:rsid w:val="00F10387"/>
    <w:rsid w:val="00F10479"/>
    <w:rsid w:val="00F1746A"/>
    <w:rsid w:val="00FA0C85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55E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7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DF4"/>
  </w:style>
  <w:style w:type="paragraph" w:styleId="Footer">
    <w:name w:val="footer"/>
    <w:basedOn w:val="Normal"/>
    <w:link w:val="FooterChar"/>
    <w:uiPriority w:val="99"/>
    <w:unhideWhenUsed/>
    <w:rsid w:val="00E17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DF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8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fan.stojchevski1@students.stomfak.ukim.mk" TargetMode="External"/><Relationship Id="rId13" Type="http://schemas.openxmlformats.org/officeDocument/2006/relationships/hyperlink" Target="mailto:bvelickovski@stomfak.ukim.edu.mk" TargetMode="External"/><Relationship Id="rId18" Type="http://schemas.openxmlformats.org/officeDocument/2006/relationships/hyperlink" Target="mailto:vkorunovska@stomfak.ukim.edu.mk" TargetMode="External"/><Relationship Id="rId26" Type="http://schemas.openxmlformats.org/officeDocument/2006/relationships/hyperlink" Target="mailto:vrendzova@stomfak.ukim.edu.mk" TargetMode="External"/><Relationship Id="rId3" Type="http://schemas.openxmlformats.org/officeDocument/2006/relationships/styles" Target="styles.xml"/><Relationship Id="rId21" Type="http://schemas.openxmlformats.org/officeDocument/2006/relationships/hyperlink" Target="mailto:mpandilova@stomfak.ukim.edu.mk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bvelickovski@stomfak.ukim.edu.mk" TargetMode="External"/><Relationship Id="rId17" Type="http://schemas.openxmlformats.org/officeDocument/2006/relationships/hyperlink" Target="mailto:selencevski@stomfak.ukim.edu.mk" TargetMode="External"/><Relationship Id="rId25" Type="http://schemas.openxmlformats.org/officeDocument/2006/relationships/hyperlink" Target="mailto:vpoposka@medf.ukim.edu.mk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jbundevska@stomfak.ukim.edu.mk" TargetMode="External"/><Relationship Id="rId20" Type="http://schemas.openxmlformats.org/officeDocument/2006/relationships/hyperlink" Target="mailto:mpopovska@stomfak.ukim.edu.mk&#1055;&#1088;&#1086;&#1092;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omfak.ukim.edu.mk/wp-content/uploads/2021/02/%D0%94%D0%94%D0%9C-2021-%D0%9F%D1%80%D0%B8%D0%BB%D0%BE%D0%B3-4-38.pdf" TargetMode="External"/><Relationship Id="rId24" Type="http://schemas.openxmlformats.org/officeDocument/2006/relationships/hyperlink" Target="mailto:vpoposka@medf.ukim.edu.m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vrendzova@stomfak.ukim.edu.mk" TargetMode="External"/><Relationship Id="rId23" Type="http://schemas.openxmlformats.org/officeDocument/2006/relationships/hyperlink" Target="mailto:vrendzova@stomfak.ukim.edu.mk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joana.velkovska@students.stomfak.ukim.mk" TargetMode="External"/><Relationship Id="rId19" Type="http://schemas.openxmlformats.org/officeDocument/2006/relationships/hyperlink" Target="https://stomfak.ukim.edu.mk/wp-content/uploads/2021/02/%D0%94%D0%94%D0%9C-2021-%D0%9F%D1%80%D0%B8%D0%BB%D0%BE%D0%B3-4-38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ojchevski.stefan8@hotmail.com" TargetMode="External"/><Relationship Id="rId14" Type="http://schemas.openxmlformats.org/officeDocument/2006/relationships/hyperlink" Target="mailto:imuratovska@stomfak.ukim.edu.mk" TargetMode="External"/><Relationship Id="rId22" Type="http://schemas.openxmlformats.org/officeDocument/2006/relationships/hyperlink" Target="mailto:mstevanovik@stomfak.ukim.edu.mk" TargetMode="External"/><Relationship Id="rId27" Type="http://schemas.openxmlformats.org/officeDocument/2006/relationships/hyperlink" Target="mailto:vrendzov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5899F-C29E-4A33-B3D6-5F124D20C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2</cp:revision>
  <cp:lastPrinted>2022-03-24T06:14:00Z</cp:lastPrinted>
  <dcterms:created xsi:type="dcterms:W3CDTF">2022-10-26T11:31:00Z</dcterms:created>
  <dcterms:modified xsi:type="dcterms:W3CDTF">2022-10-26T11:31:00Z</dcterms:modified>
</cp:coreProperties>
</file>